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9D81FC" w14:textId="0D49322D" w:rsidR="00395845" w:rsidRDefault="006347EB" w:rsidP="00395845">
      <w:pPr>
        <w:spacing w:line="335" w:lineRule="auto"/>
        <w:ind w:left="4" w:right="708" w:firstLine="658"/>
        <w:jc w:val="center"/>
        <w:rPr>
          <w:rFonts w:ascii="Calibri" w:eastAsia="Calibri" w:hAnsi="Calibri" w:cs="Calibri"/>
          <w:b/>
          <w:bCs/>
          <w:color w:val="000000" w:themeColor="text1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000000" w:themeColor="text1"/>
          <w:sz w:val="36"/>
          <w:szCs w:val="36"/>
        </w:rPr>
        <w:t xml:space="preserve">Sample </w:t>
      </w:r>
      <w:r w:rsidR="3AF78265" w:rsidRPr="7D5E622D">
        <w:rPr>
          <w:rFonts w:ascii="Calibri" w:eastAsia="Calibri" w:hAnsi="Calibri" w:cs="Calibri"/>
          <w:b/>
          <w:bCs/>
          <w:color w:val="000000" w:themeColor="text1"/>
          <w:sz w:val="36"/>
          <w:szCs w:val="36"/>
        </w:rPr>
        <w:t>Hotspot Lending Agreement</w:t>
      </w:r>
    </w:p>
    <w:p w14:paraId="6E2C92C3" w14:textId="4B1C5960" w:rsidR="008878AD" w:rsidRDefault="3AF78265" w:rsidP="00395845">
      <w:pPr>
        <w:spacing w:line="335" w:lineRule="auto"/>
        <w:ind w:right="708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D5E622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Guidelines for Borrowing and Use Outside of the Library </w:t>
      </w:r>
    </w:p>
    <w:p w14:paraId="2F2C1E25" w14:textId="2656C3F7" w:rsidR="008878AD" w:rsidRPr="00197BF3" w:rsidRDefault="3AF78265" w:rsidP="001E4480">
      <w:pPr>
        <w:spacing w:before="22" w:after="0" w:line="241" w:lineRule="auto"/>
        <w:ind w:left="360" w:right="87"/>
        <w:rPr>
          <w:rFonts w:ascii="Calibri" w:eastAsia="Calibri" w:hAnsi="Calibri" w:cs="Calibri"/>
          <w:color w:val="000000" w:themeColor="text1"/>
        </w:rPr>
      </w:pPr>
      <w:r w:rsidRPr="00197BF3">
        <w:rPr>
          <w:rFonts w:ascii="Calibri" w:eastAsia="Calibri" w:hAnsi="Calibri" w:cs="Calibri"/>
          <w:color w:val="000000" w:themeColor="text1"/>
        </w:rPr>
        <w:t xml:space="preserve">Patrons must be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16 years of age or older </w:t>
      </w:r>
      <w:r w:rsidRPr="00197BF3">
        <w:rPr>
          <w:rFonts w:ascii="Calibri" w:eastAsia="Calibri" w:hAnsi="Calibri" w:cs="Calibri"/>
          <w:color w:val="000000" w:themeColor="text1"/>
        </w:rPr>
        <w:t>and must read, understand, and sign this agreement at</w:t>
      </w:r>
      <w:r w:rsidR="299E82B4" w:rsidRPr="00197BF3">
        <w:rPr>
          <w:rFonts w:ascii="Calibri" w:eastAsia="Calibri" w:hAnsi="Calibri" w:cs="Calibri"/>
          <w:color w:val="000000" w:themeColor="text1"/>
        </w:rPr>
        <w:t xml:space="preserve"> </w:t>
      </w:r>
      <w:r w:rsidRPr="00197BF3">
        <w:rPr>
          <w:rFonts w:ascii="Calibri" w:eastAsia="Calibri" w:hAnsi="Calibri" w:cs="Calibri"/>
          <w:color w:val="000000" w:themeColor="text1"/>
        </w:rPr>
        <w:t xml:space="preserve">the Circulation Desk in the presence of a library staff member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each time </w:t>
      </w:r>
      <w:r w:rsidRPr="00197BF3">
        <w:rPr>
          <w:rFonts w:ascii="Calibri" w:eastAsia="Calibri" w:hAnsi="Calibri" w:cs="Calibri"/>
          <w:color w:val="000000" w:themeColor="text1"/>
        </w:rPr>
        <w:t xml:space="preserve">a Mobile Hotspot is checked out. </w:t>
      </w:r>
    </w:p>
    <w:p w14:paraId="71C5BC19" w14:textId="27124419" w:rsidR="008878AD" w:rsidRPr="00197BF3" w:rsidRDefault="3AF78265" w:rsidP="001E4480">
      <w:pPr>
        <w:spacing w:before="22" w:after="0" w:line="248" w:lineRule="auto"/>
        <w:ind w:left="367" w:right="458"/>
        <w:rPr>
          <w:rFonts w:ascii="Calibri" w:eastAsia="Calibri" w:hAnsi="Calibri" w:cs="Calibri"/>
          <w:color w:val="000000" w:themeColor="text1"/>
        </w:rPr>
      </w:pPr>
      <w:r w:rsidRPr="00197BF3">
        <w:rPr>
          <w:rFonts w:ascii="Calibri" w:eastAsia="Calibri" w:hAnsi="Calibri" w:cs="Calibri"/>
          <w:color w:val="000000" w:themeColor="text1"/>
        </w:rPr>
        <w:t xml:space="preserve">Patrons under the age of 18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MUST </w:t>
      </w:r>
      <w:r w:rsidRPr="00197BF3">
        <w:rPr>
          <w:rFonts w:ascii="Calibri" w:eastAsia="Calibri" w:hAnsi="Calibri" w:cs="Calibri"/>
          <w:color w:val="000000" w:themeColor="text1"/>
        </w:rPr>
        <w:t xml:space="preserve">have a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signature from a parent/guardian </w:t>
      </w:r>
      <w:r w:rsidRPr="00197BF3">
        <w:rPr>
          <w:rFonts w:ascii="Calibri" w:eastAsia="Calibri" w:hAnsi="Calibri" w:cs="Calibri"/>
          <w:color w:val="000000" w:themeColor="text1"/>
        </w:rPr>
        <w:t xml:space="preserve">to check out a Mobile Hotspot. </w:t>
      </w:r>
      <w:r w:rsidRPr="00197BF3">
        <w:rPr>
          <w:rFonts w:ascii="Segoe UI" w:eastAsia="Segoe UI" w:hAnsi="Segoe UI" w:cs="Segoe UI"/>
          <w:color w:val="000000" w:themeColor="text1"/>
        </w:rPr>
        <w:t xml:space="preserve"> </w:t>
      </w:r>
      <w:r w:rsidRPr="00197BF3">
        <w:rPr>
          <w:rFonts w:ascii="Calibri" w:eastAsia="Calibri" w:hAnsi="Calibri" w:cs="Calibri"/>
          <w:color w:val="000000" w:themeColor="text1"/>
        </w:rPr>
        <w:t xml:space="preserve">A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valid </w:t>
      </w:r>
      <w:r w:rsidR="00395845">
        <w:rPr>
          <w:rFonts w:ascii="Calibri" w:eastAsia="Calibri" w:hAnsi="Calibri" w:cs="Calibri"/>
          <w:b/>
          <w:bCs/>
          <w:color w:val="000000" w:themeColor="text1"/>
        </w:rPr>
        <w:t>l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ibrary account </w:t>
      </w:r>
      <w:r w:rsidRPr="00197BF3">
        <w:rPr>
          <w:rFonts w:ascii="Calibri" w:eastAsia="Calibri" w:hAnsi="Calibri" w:cs="Calibri"/>
          <w:color w:val="000000" w:themeColor="text1"/>
        </w:rPr>
        <w:t xml:space="preserve">AND a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valid photo identification </w:t>
      </w:r>
      <w:r w:rsidRPr="00197BF3">
        <w:rPr>
          <w:rFonts w:ascii="Calibri" w:eastAsia="Calibri" w:hAnsi="Calibri" w:cs="Calibri"/>
          <w:color w:val="000000" w:themeColor="text1"/>
        </w:rPr>
        <w:t xml:space="preserve">must be presented at the time of checkout. </w:t>
      </w:r>
    </w:p>
    <w:p w14:paraId="544CE25A" w14:textId="6DEE992F" w:rsidR="008878AD" w:rsidRPr="00197BF3" w:rsidRDefault="3AF78265" w:rsidP="001E4480">
      <w:pPr>
        <w:spacing w:before="15" w:after="0" w:line="252" w:lineRule="auto"/>
        <w:ind w:left="367" w:right="856"/>
        <w:rPr>
          <w:rFonts w:ascii="Calibri" w:eastAsia="Calibri" w:hAnsi="Calibri" w:cs="Calibri"/>
          <w:color w:val="000000" w:themeColor="text1"/>
        </w:rPr>
      </w:pPr>
      <w:r w:rsidRPr="00197BF3">
        <w:rPr>
          <w:rFonts w:ascii="Calibri" w:eastAsia="Calibri" w:hAnsi="Calibri" w:cs="Calibri"/>
          <w:color w:val="000000" w:themeColor="text1"/>
        </w:rPr>
        <w:t xml:space="preserve">Patrons must be in good standing with the library, with a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current address </w:t>
      </w:r>
      <w:r w:rsidRPr="00197BF3">
        <w:rPr>
          <w:rFonts w:ascii="Calibri" w:eastAsia="Calibri" w:hAnsi="Calibri" w:cs="Calibri"/>
          <w:color w:val="000000" w:themeColor="text1"/>
        </w:rPr>
        <w:t xml:space="preserve">on file and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>no fines above $5</w:t>
      </w:r>
      <w:r w:rsidRPr="00197BF3">
        <w:rPr>
          <w:rFonts w:ascii="Calibri" w:eastAsia="Calibri" w:hAnsi="Calibri" w:cs="Calibri"/>
          <w:color w:val="000000" w:themeColor="text1"/>
        </w:rPr>
        <w:t xml:space="preserve">. Mobile Hotspots may be checked out for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four weeks </w:t>
      </w:r>
      <w:r w:rsidRPr="00197BF3">
        <w:rPr>
          <w:rFonts w:ascii="Calibri" w:eastAsia="Calibri" w:hAnsi="Calibri" w:cs="Calibri"/>
          <w:color w:val="000000" w:themeColor="text1"/>
        </w:rPr>
        <w:t xml:space="preserve">with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>no renewals</w:t>
      </w:r>
      <w:r w:rsidRPr="00197BF3">
        <w:rPr>
          <w:rFonts w:ascii="Calibri" w:eastAsia="Calibri" w:hAnsi="Calibri" w:cs="Calibri"/>
          <w:color w:val="000000" w:themeColor="text1"/>
        </w:rPr>
        <w:t xml:space="preserve">. </w:t>
      </w:r>
    </w:p>
    <w:p w14:paraId="5393C7F5" w14:textId="5CD4B383" w:rsidR="008878AD" w:rsidRPr="00197BF3" w:rsidRDefault="3AF78265" w:rsidP="001E4480">
      <w:pPr>
        <w:spacing w:before="12" w:after="0" w:line="243" w:lineRule="auto"/>
        <w:ind w:left="360" w:right="89"/>
        <w:rPr>
          <w:rFonts w:ascii="Calibri" w:eastAsia="Calibri" w:hAnsi="Calibri" w:cs="Calibri"/>
          <w:color w:val="000000" w:themeColor="text1"/>
        </w:rPr>
      </w:pPr>
      <w:r w:rsidRPr="00197BF3">
        <w:rPr>
          <w:rFonts w:ascii="Calibri" w:eastAsia="Calibri" w:hAnsi="Calibri" w:cs="Calibri"/>
          <w:color w:val="000000" w:themeColor="text1"/>
        </w:rPr>
        <w:t xml:space="preserve">Hotspots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>MUST BE RETURNED TO A STAFF MEMBER AT THE CIRCULATION DESK</w:t>
      </w:r>
      <w:r w:rsidRPr="00197BF3">
        <w:rPr>
          <w:rFonts w:ascii="Calibri" w:eastAsia="Calibri" w:hAnsi="Calibri" w:cs="Calibri"/>
          <w:color w:val="000000" w:themeColor="text1"/>
        </w:rPr>
        <w:t xml:space="preserve"> and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NOT </w:t>
      </w:r>
      <w:r w:rsidRPr="00197BF3">
        <w:rPr>
          <w:rFonts w:ascii="Calibri" w:eastAsia="Calibri" w:hAnsi="Calibri" w:cs="Calibri"/>
          <w:color w:val="000000" w:themeColor="text1"/>
        </w:rPr>
        <w:t xml:space="preserve">placed in the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>book drop</w:t>
      </w:r>
      <w:r w:rsidRPr="00197BF3">
        <w:rPr>
          <w:rFonts w:ascii="Calibri" w:eastAsia="Calibri" w:hAnsi="Calibri" w:cs="Calibri"/>
          <w:color w:val="000000" w:themeColor="text1"/>
        </w:rPr>
        <w:t xml:space="preserve">. </w:t>
      </w:r>
    </w:p>
    <w:p w14:paraId="73544C29" w14:textId="499199EE" w:rsidR="008878AD" w:rsidRPr="00197BF3" w:rsidRDefault="3AF78265" w:rsidP="001E4480">
      <w:pPr>
        <w:spacing w:before="20" w:after="0" w:line="240" w:lineRule="auto"/>
        <w:ind w:left="367"/>
        <w:rPr>
          <w:rFonts w:ascii="Calibri" w:eastAsia="Calibri" w:hAnsi="Calibri" w:cs="Calibri"/>
          <w:color w:val="000000" w:themeColor="text1"/>
        </w:rPr>
      </w:pPr>
      <w:r w:rsidRPr="00197BF3">
        <w:rPr>
          <w:rFonts w:ascii="Calibri" w:eastAsia="Calibri" w:hAnsi="Calibri" w:cs="Calibri"/>
          <w:color w:val="000000" w:themeColor="text1"/>
        </w:rPr>
        <w:t xml:space="preserve">Overdue Mobile Hotspots will be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deactivated </w:t>
      </w:r>
      <w:r w:rsidRPr="00197BF3">
        <w:rPr>
          <w:rFonts w:ascii="Calibri" w:eastAsia="Calibri" w:hAnsi="Calibri" w:cs="Calibri"/>
          <w:color w:val="000000" w:themeColor="text1"/>
        </w:rPr>
        <w:t xml:space="preserve">within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24 hours </w:t>
      </w:r>
      <w:r w:rsidRPr="00197BF3">
        <w:rPr>
          <w:rFonts w:ascii="Calibri" w:eastAsia="Calibri" w:hAnsi="Calibri" w:cs="Calibri"/>
          <w:color w:val="000000" w:themeColor="text1"/>
        </w:rPr>
        <w:t>of the due date.</w:t>
      </w:r>
    </w:p>
    <w:p w14:paraId="7BC755FB" w14:textId="4A3F158A" w:rsidR="008878AD" w:rsidRPr="00197BF3" w:rsidRDefault="4715C21C" w:rsidP="096A9884">
      <w:pPr>
        <w:spacing w:before="169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197BF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Fines and Liability </w:t>
      </w:r>
    </w:p>
    <w:p w14:paraId="17F39FE8" w14:textId="5DA3C731" w:rsidR="008878AD" w:rsidRPr="00197BF3" w:rsidRDefault="4715C21C" w:rsidP="096A9884">
      <w:pPr>
        <w:pStyle w:val="ListParagraph"/>
        <w:numPr>
          <w:ilvl w:val="0"/>
          <w:numId w:val="1"/>
        </w:numPr>
        <w:spacing w:before="186" w:line="243" w:lineRule="auto"/>
        <w:rPr>
          <w:rFonts w:eastAsiaTheme="minorEastAsia"/>
          <w:color w:val="000000" w:themeColor="text1"/>
        </w:rPr>
      </w:pPr>
      <w:r w:rsidRPr="00197BF3">
        <w:rPr>
          <w:rFonts w:ascii="Calibri" w:eastAsia="Calibri" w:hAnsi="Calibri" w:cs="Calibri"/>
          <w:color w:val="000000" w:themeColor="text1"/>
        </w:rPr>
        <w:t xml:space="preserve">The overdue fine for the Hotspot and its components is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>$2.00 per day until returned</w:t>
      </w:r>
      <w:r w:rsidRPr="00197BF3">
        <w:rPr>
          <w:rFonts w:ascii="Calibri" w:eastAsia="Calibri" w:hAnsi="Calibri" w:cs="Calibri"/>
          <w:color w:val="000000" w:themeColor="text1"/>
        </w:rPr>
        <w:t xml:space="preserve">. </w:t>
      </w:r>
    </w:p>
    <w:p w14:paraId="70CC04D0" w14:textId="100DA0CF" w:rsidR="008878AD" w:rsidRPr="00197BF3" w:rsidRDefault="4715C21C" w:rsidP="096A9884">
      <w:pPr>
        <w:pStyle w:val="ListParagraph"/>
        <w:numPr>
          <w:ilvl w:val="0"/>
          <w:numId w:val="1"/>
        </w:numPr>
        <w:spacing w:before="20" w:line="239" w:lineRule="auto"/>
        <w:rPr>
          <w:rFonts w:eastAsiaTheme="minorEastAsia"/>
          <w:b/>
          <w:bCs/>
          <w:color w:val="000000" w:themeColor="text1"/>
        </w:rPr>
      </w:pPr>
      <w:r w:rsidRPr="00197BF3">
        <w:rPr>
          <w:rFonts w:ascii="Calibri" w:eastAsia="Calibri" w:hAnsi="Calibri" w:cs="Calibri"/>
          <w:b/>
          <w:bCs/>
          <w:color w:val="000000" w:themeColor="text1"/>
        </w:rPr>
        <w:t>The patron is responsible for costs associated with loss, theft, or damage of the Mobile Hotspot and/or peripherals</w:t>
      </w:r>
      <w:r w:rsidRPr="00197BF3">
        <w:rPr>
          <w:rFonts w:ascii="Calibri" w:eastAsia="Calibri" w:hAnsi="Calibri" w:cs="Calibri"/>
          <w:color w:val="000000" w:themeColor="text1"/>
        </w:rPr>
        <w:t xml:space="preserve">. </w:t>
      </w:r>
    </w:p>
    <w:p w14:paraId="1E08A279" w14:textId="7B1C75F0" w:rsidR="008878AD" w:rsidRPr="00197BF3" w:rsidRDefault="4715C21C" w:rsidP="001E4480">
      <w:pPr>
        <w:pStyle w:val="ListParagraph"/>
        <w:numPr>
          <w:ilvl w:val="0"/>
          <w:numId w:val="1"/>
        </w:numPr>
        <w:spacing w:before="20" w:after="0" w:line="240" w:lineRule="auto"/>
        <w:rPr>
          <w:rFonts w:eastAsiaTheme="minorEastAsia"/>
          <w:color w:val="000000" w:themeColor="text1"/>
        </w:rPr>
      </w:pPr>
      <w:r w:rsidRPr="00197BF3">
        <w:rPr>
          <w:rFonts w:ascii="Calibri" w:eastAsia="Calibri" w:hAnsi="Calibri" w:cs="Calibri"/>
          <w:color w:val="000000" w:themeColor="text1"/>
        </w:rPr>
        <w:t xml:space="preserve">Abuse of the Mobile Hotspot program will result in a </w:t>
      </w:r>
      <w:r w:rsidRPr="00197BF3">
        <w:rPr>
          <w:rFonts w:ascii="Calibri" w:eastAsia="Calibri" w:hAnsi="Calibri" w:cs="Calibri"/>
          <w:b/>
          <w:bCs/>
          <w:color w:val="000000" w:themeColor="text1"/>
        </w:rPr>
        <w:t>loss of borrowing privileges</w:t>
      </w:r>
      <w:r w:rsidRPr="00197BF3">
        <w:rPr>
          <w:rFonts w:ascii="Calibri" w:eastAsia="Calibri" w:hAnsi="Calibri" w:cs="Calibri"/>
          <w:color w:val="000000" w:themeColor="text1"/>
        </w:rPr>
        <w:t xml:space="preserve">. </w:t>
      </w:r>
    </w:p>
    <w:p w14:paraId="0167C060" w14:textId="17A33D60" w:rsidR="008878AD" w:rsidRPr="00197BF3" w:rsidRDefault="008878AD" w:rsidP="001E4480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277955CE" w14:textId="7CAAD071" w:rsidR="008878AD" w:rsidRPr="00197BF3" w:rsidRDefault="4715C21C" w:rsidP="001E4480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197BF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Mobile Hotspot Replacement Costs </w:t>
      </w:r>
    </w:p>
    <w:p w14:paraId="2F0F4836" w14:textId="75A85F8A" w:rsidR="008878AD" w:rsidRPr="00197BF3" w:rsidRDefault="4715C21C" w:rsidP="001E4480">
      <w:pPr>
        <w:spacing w:after="0" w:line="407" w:lineRule="auto"/>
        <w:rPr>
          <w:rFonts w:ascii="Calibri" w:eastAsia="Calibri" w:hAnsi="Calibri" w:cs="Calibri"/>
          <w:color w:val="000000" w:themeColor="text1"/>
        </w:rPr>
      </w:pP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Mobile Hotspot Unit…$192 </w:t>
      </w:r>
    </w:p>
    <w:p w14:paraId="6A6A50B4" w14:textId="3DC59673" w:rsidR="008878AD" w:rsidRPr="00197BF3" w:rsidRDefault="4715C21C" w:rsidP="001E4480">
      <w:pPr>
        <w:spacing w:after="0" w:line="407" w:lineRule="auto"/>
        <w:rPr>
          <w:rFonts w:ascii="Calibri" w:eastAsia="Calibri" w:hAnsi="Calibri" w:cs="Calibri"/>
          <w:color w:val="000000" w:themeColor="text1"/>
        </w:rPr>
      </w:pP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Power Adapter/Cord…$25 </w:t>
      </w:r>
    </w:p>
    <w:p w14:paraId="6D5F8CF9" w14:textId="0D8730F6" w:rsidR="008878AD" w:rsidRPr="00197BF3" w:rsidRDefault="4715C21C" w:rsidP="001E4480">
      <w:pPr>
        <w:spacing w:after="0" w:line="407" w:lineRule="auto"/>
        <w:rPr>
          <w:rFonts w:ascii="Calibri" w:eastAsia="Calibri" w:hAnsi="Calibri" w:cs="Calibri"/>
          <w:color w:val="000000" w:themeColor="text1"/>
        </w:rPr>
      </w:pPr>
      <w:r w:rsidRPr="00197BF3">
        <w:rPr>
          <w:rFonts w:ascii="Calibri" w:eastAsia="Calibri" w:hAnsi="Calibri" w:cs="Calibri"/>
          <w:b/>
          <w:bCs/>
          <w:color w:val="000000" w:themeColor="text1"/>
        </w:rPr>
        <w:t xml:space="preserve">Case… $10 </w:t>
      </w:r>
    </w:p>
    <w:p w14:paraId="232BFA4B" w14:textId="23253700" w:rsidR="008878AD" w:rsidRDefault="4715C21C" w:rsidP="001E4480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  <w:r w:rsidRPr="00197BF3">
        <w:rPr>
          <w:rFonts w:ascii="Calibri" w:eastAsia="Calibri" w:hAnsi="Calibri" w:cs="Calibri"/>
          <w:b/>
          <w:bCs/>
          <w:color w:val="000000" w:themeColor="text1"/>
        </w:rPr>
        <w:t>Total Replacement Cost: $227</w:t>
      </w:r>
    </w:p>
    <w:p w14:paraId="47AD866D" w14:textId="09BC5D41" w:rsidR="008878AD" w:rsidRDefault="008878AD" w:rsidP="096A9884">
      <w:pPr>
        <w:spacing w:line="245" w:lineRule="auto"/>
        <w:ind w:left="9" w:right="326"/>
        <w:rPr>
          <w:rFonts w:ascii="Calibri" w:eastAsia="Calibri" w:hAnsi="Calibri" w:cs="Calibri"/>
          <w:color w:val="000000" w:themeColor="text1"/>
          <w:sz w:val="19"/>
          <w:szCs w:val="19"/>
        </w:rPr>
      </w:pPr>
    </w:p>
    <w:p w14:paraId="32A5F736" w14:textId="4CFE8F85" w:rsidR="008878AD" w:rsidRDefault="4715C21C" w:rsidP="096A9884">
      <w:pPr>
        <w:spacing w:line="262" w:lineRule="auto"/>
        <w:ind w:left="5" w:firstLine="8"/>
        <w:rPr>
          <w:rStyle w:val="eop"/>
          <w:rFonts w:ascii="Calibri" w:hAnsi="Calibri" w:cs="Calibri"/>
          <w:color w:val="000000"/>
          <w:shd w:val="clear" w:color="auto" w:fill="FFFFFF"/>
        </w:rPr>
      </w:pPr>
      <w:r w:rsidRPr="096A9884">
        <w:rPr>
          <w:rFonts w:ascii="Calibri" w:eastAsia="Calibri" w:hAnsi="Calibri" w:cs="Calibri"/>
          <w:color w:val="000000" w:themeColor="text1"/>
        </w:rPr>
        <w:t xml:space="preserve">I agree to abide by the </w:t>
      </w:r>
      <w:r w:rsidR="00197BF3">
        <w:rPr>
          <w:rFonts w:ascii="Calibri" w:eastAsia="Calibri" w:hAnsi="Calibri" w:cs="Calibri"/>
          <w:color w:val="000000" w:themeColor="text1"/>
        </w:rPr>
        <w:t>g</w:t>
      </w:r>
      <w:r w:rsidRPr="096A9884">
        <w:rPr>
          <w:rFonts w:ascii="Calibri" w:eastAsia="Calibri" w:hAnsi="Calibri" w:cs="Calibri"/>
          <w:color w:val="000000" w:themeColor="text1"/>
        </w:rPr>
        <w:t>uidelines as stated above and pay any overdue fines, $2.00 per day until returned. I understand that if I return the Mobile Hotspot to a book drop or to another library, I will be charged a $25 fine, and I agree to pay full replacement costs should the Mobile Hotspot be lost, stolen, or damaged. I understand that abuse of the Mobile Hotspot program may result in the loss of my borrowing privileges.</w:t>
      </w:r>
      <w:r w:rsidR="00FF7DF2">
        <w:rPr>
          <w:rFonts w:ascii="Calibri" w:eastAsia="Calibri" w:hAnsi="Calibri" w:cs="Calibri"/>
          <w:color w:val="000000" w:themeColor="text1"/>
        </w:rPr>
        <w:t xml:space="preserve"> </w:t>
      </w:r>
      <w:r w:rsidRPr="096A9884">
        <w:rPr>
          <w:rFonts w:ascii="Calibri" w:eastAsia="Calibri" w:hAnsi="Calibri" w:cs="Calibri"/>
          <w:color w:val="000000" w:themeColor="text1"/>
        </w:rPr>
        <w:t xml:space="preserve"> I have read this entire document and my signature below indicates my agreement to the terms and conditions outlined above</w:t>
      </w:r>
      <w:r w:rsidR="00FF7DF2">
        <w:rPr>
          <w:rFonts w:ascii="Calibri" w:eastAsia="Calibri" w:hAnsi="Calibri" w:cs="Calibri"/>
          <w:color w:val="000000" w:themeColor="text1"/>
        </w:rPr>
        <w:t xml:space="preserve">, </w:t>
      </w:r>
      <w:r w:rsidR="00FF7DF2" w:rsidRPr="001D110C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and my </w:t>
      </w:r>
      <w:r w:rsidR="00211F74" w:rsidRPr="001D110C">
        <w:rPr>
          <w:rFonts w:ascii="Calibri" w:eastAsia="Calibri" w:hAnsi="Calibri" w:cs="Calibri"/>
          <w:b/>
          <w:bCs/>
          <w:color w:val="FF0000"/>
          <w:sz w:val="24"/>
          <w:szCs w:val="24"/>
        </w:rPr>
        <w:t>need</w:t>
      </w:r>
      <w:r w:rsidR="00FF7DF2" w:rsidRPr="001D110C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of the </w:t>
      </w:r>
      <w:r w:rsidR="001D110C">
        <w:rPr>
          <w:rFonts w:ascii="Calibri" w:eastAsia="Calibri" w:hAnsi="Calibri" w:cs="Calibri"/>
          <w:b/>
          <w:bCs/>
          <w:color w:val="FF0000"/>
          <w:sz w:val="24"/>
          <w:szCs w:val="24"/>
        </w:rPr>
        <w:t>H</w:t>
      </w:r>
      <w:r w:rsidR="00FF7DF2" w:rsidRPr="001D110C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otspot is due to a lack of adequate </w:t>
      </w:r>
      <w:r w:rsidR="00211F74" w:rsidRPr="001D110C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Internet </w:t>
      </w:r>
      <w:r w:rsidR="00FF7DF2" w:rsidRPr="001D110C">
        <w:rPr>
          <w:rFonts w:ascii="Calibri" w:eastAsia="Calibri" w:hAnsi="Calibri" w:cs="Calibri"/>
          <w:b/>
          <w:bCs/>
          <w:color w:val="FF0000"/>
          <w:sz w:val="24"/>
          <w:szCs w:val="24"/>
        </w:rPr>
        <w:t>access</w:t>
      </w:r>
      <w:r w:rsidRPr="00211F74">
        <w:rPr>
          <w:rFonts w:ascii="Calibri" w:eastAsia="Calibri" w:hAnsi="Calibri" w:cs="Calibri"/>
          <w:color w:val="FF0000"/>
        </w:rPr>
        <w:t>.</w:t>
      </w:r>
      <w:r w:rsidR="001E4480" w:rsidRPr="00211F74">
        <w:rPr>
          <w:rFonts w:ascii="Calibri" w:eastAsia="Calibri" w:hAnsi="Calibri" w:cs="Calibri"/>
          <w:color w:val="FF0000"/>
        </w:rPr>
        <w:t xml:space="preserve"> </w:t>
      </w:r>
      <w:r w:rsidR="001E4480" w:rsidRPr="00395845">
        <w:rPr>
          <w:rFonts w:ascii="Calibri" w:eastAsia="Calibri" w:hAnsi="Calibri" w:cs="Calibri"/>
        </w:rPr>
        <w:t>I</w:t>
      </w:r>
      <w:r w:rsidR="001E4480" w:rsidRPr="00395845">
        <w:rPr>
          <w:rFonts w:ascii="Calibri" w:hAnsi="Calibri" w:cs="Calibri"/>
          <w:shd w:val="clear" w:color="auto" w:fill="FFFFFF"/>
        </w:rPr>
        <w:t xml:space="preserve"> </w:t>
      </w:r>
      <w:r w:rsidR="001E4480" w:rsidRPr="00395845">
        <w:rPr>
          <w:rStyle w:val="normaltextrun"/>
          <w:rFonts w:ascii="Calibri" w:hAnsi="Calibri" w:cs="Calibri"/>
          <w:shd w:val="clear" w:color="auto" w:fill="FFFFFF"/>
        </w:rPr>
        <w:t>understand that the Mobile Hotspot does</w:t>
      </w:r>
      <w:r w:rsidR="001E4480" w:rsidRPr="00395845">
        <w:rPr>
          <w:rStyle w:val="normaltextrun"/>
          <w:rFonts w:ascii="Calibri" w:hAnsi="Calibri" w:cs="Calibri"/>
          <w:b/>
          <w:bCs/>
          <w:shd w:val="clear" w:color="auto" w:fill="FFFFFF"/>
        </w:rPr>
        <w:t> </w:t>
      </w:r>
      <w:r w:rsidR="00FF7DF2" w:rsidRPr="00395845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not </w:t>
      </w:r>
      <w:r w:rsidR="001E4480" w:rsidRPr="00395845">
        <w:rPr>
          <w:rStyle w:val="normaltextrun"/>
          <w:rFonts w:ascii="Calibri" w:hAnsi="Calibri" w:cs="Calibri"/>
          <w:shd w:val="clear" w:color="auto" w:fill="FFFFFF"/>
        </w:rPr>
        <w:t>provide content filtering</w:t>
      </w:r>
      <w:r w:rsidR="001D110C">
        <w:rPr>
          <w:rStyle w:val="normaltextrun"/>
          <w:rFonts w:ascii="Calibri" w:hAnsi="Calibri" w:cs="Calibri"/>
          <w:shd w:val="clear" w:color="auto" w:fill="FFFFFF"/>
        </w:rPr>
        <w:t xml:space="preserve">, </w:t>
      </w:r>
      <w:r w:rsidR="00FF7DF2" w:rsidRPr="00395845">
        <w:rPr>
          <w:rStyle w:val="normaltextrun"/>
          <w:rFonts w:ascii="Calibri" w:hAnsi="Calibri" w:cs="Calibri"/>
          <w:shd w:val="clear" w:color="auto" w:fill="FFFFFF"/>
        </w:rPr>
        <w:t>and I accept the</w:t>
      </w:r>
      <w:r w:rsidR="001E4480" w:rsidRPr="00395845">
        <w:rPr>
          <w:rStyle w:val="normaltextrun"/>
          <w:rFonts w:ascii="Calibri" w:hAnsi="Calibri" w:cs="Calibri"/>
          <w:shd w:val="clear" w:color="auto" w:fill="FFFFFF"/>
        </w:rPr>
        <w:t xml:space="preserve"> responsibility to monitor any minor </w:t>
      </w:r>
      <w:r w:rsidR="00211F74" w:rsidRPr="00395845">
        <w:rPr>
          <w:rStyle w:val="normaltextrun"/>
          <w:rFonts w:ascii="Calibri" w:hAnsi="Calibri" w:cs="Calibri"/>
          <w:shd w:val="clear" w:color="auto" w:fill="FFFFFF"/>
        </w:rPr>
        <w:t>who</w:t>
      </w:r>
      <w:r w:rsidR="001E4480" w:rsidRPr="00395845">
        <w:rPr>
          <w:rStyle w:val="normaltextrun"/>
          <w:rFonts w:ascii="Calibri" w:hAnsi="Calibri" w:cs="Calibri"/>
          <w:shd w:val="clear" w:color="auto" w:fill="FFFFFF"/>
        </w:rPr>
        <w:t xml:space="preserve"> may </w:t>
      </w:r>
      <w:r w:rsidR="00395845" w:rsidRPr="00395845">
        <w:rPr>
          <w:rStyle w:val="normaltextrun"/>
          <w:rFonts w:ascii="Calibri" w:hAnsi="Calibri" w:cs="Calibri"/>
          <w:shd w:val="clear" w:color="auto" w:fill="FFFFFF"/>
        </w:rPr>
        <w:t>access the Internet via thi</w:t>
      </w:r>
      <w:r w:rsidR="008E7C36" w:rsidRPr="00395845">
        <w:rPr>
          <w:rStyle w:val="normaltextrun"/>
          <w:rFonts w:ascii="Calibri" w:hAnsi="Calibri" w:cs="Calibri"/>
          <w:shd w:val="clear" w:color="auto" w:fill="FFFFFF"/>
        </w:rPr>
        <w:t xml:space="preserve">s </w:t>
      </w:r>
      <w:r w:rsidR="001D110C">
        <w:rPr>
          <w:rStyle w:val="normaltextrun"/>
          <w:rFonts w:ascii="Calibri" w:hAnsi="Calibri" w:cs="Calibri"/>
          <w:shd w:val="clear" w:color="auto" w:fill="FFFFFF"/>
        </w:rPr>
        <w:t>H</w:t>
      </w:r>
      <w:r w:rsidR="008E7C36" w:rsidRPr="00395845">
        <w:rPr>
          <w:rStyle w:val="normaltextrun"/>
          <w:rFonts w:ascii="Calibri" w:hAnsi="Calibri" w:cs="Calibri"/>
          <w:shd w:val="clear" w:color="auto" w:fill="FFFFFF"/>
        </w:rPr>
        <w:t>otspot</w:t>
      </w:r>
      <w:r w:rsidR="001E4480" w:rsidRPr="00211F74">
        <w:rPr>
          <w:rStyle w:val="normaltextrun"/>
          <w:rFonts w:ascii="Calibri" w:hAnsi="Calibri" w:cs="Calibri"/>
          <w:color w:val="FF0000"/>
          <w:shd w:val="clear" w:color="auto" w:fill="FFFFFF"/>
        </w:rPr>
        <w:t>.</w:t>
      </w:r>
      <w:r w:rsidR="001E4480">
        <w:rPr>
          <w:rStyle w:val="normaltextrun"/>
          <w:rFonts w:ascii="Calibri" w:hAnsi="Calibri" w:cs="Calibri"/>
          <w:color w:val="000000"/>
          <w:shd w:val="clear" w:color="auto" w:fill="FFFFFF"/>
        </w:rPr>
        <w:t>:  </w:t>
      </w:r>
      <w:r w:rsidR="001E4480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661842B9" w14:textId="7ADB329E" w:rsidR="00E340BF" w:rsidRDefault="001E4480" w:rsidP="096A9884">
      <w:pPr>
        <w:spacing w:line="262" w:lineRule="auto"/>
        <w:ind w:left="5" w:firstLine="8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Library Card #</w:t>
      </w:r>
      <w:r w:rsidR="00034406">
        <w:rPr>
          <w:rFonts w:ascii="Calibri" w:eastAsia="Calibri" w:hAnsi="Calibri" w:cs="Calibri"/>
          <w:color w:val="000000" w:themeColor="text1"/>
        </w:rPr>
        <w:t>:</w:t>
      </w:r>
      <w:r>
        <w:rPr>
          <w:rFonts w:ascii="Calibri" w:eastAsia="Calibri" w:hAnsi="Calibri" w:cs="Calibri"/>
          <w:color w:val="000000" w:themeColor="text1"/>
        </w:rPr>
        <w:t xml:space="preserve"> ____________________</w:t>
      </w:r>
      <w:r w:rsidR="00E870CE">
        <w:rPr>
          <w:rFonts w:ascii="Calibri" w:eastAsia="Calibri" w:hAnsi="Calibri" w:cs="Calibri"/>
          <w:color w:val="000000" w:themeColor="text1"/>
        </w:rPr>
        <w:t>_</w:t>
      </w:r>
      <w:r w:rsidR="00E340BF">
        <w:rPr>
          <w:rFonts w:ascii="Calibri" w:eastAsia="Calibri" w:hAnsi="Calibri" w:cs="Calibri"/>
          <w:color w:val="000000" w:themeColor="text1"/>
        </w:rPr>
        <w:t xml:space="preserve">   </w:t>
      </w:r>
      <w:r w:rsidR="00E340BF" w:rsidRPr="00C027EA">
        <w:rPr>
          <w:rFonts w:ascii="Calibri" w:eastAsia="Calibri" w:hAnsi="Calibri" w:cs="Calibri"/>
        </w:rPr>
        <w:t>Device Serial Number</w:t>
      </w:r>
      <w:r w:rsidR="00E340BF">
        <w:rPr>
          <w:rFonts w:ascii="Calibri" w:eastAsia="Calibri" w:hAnsi="Calibri" w:cs="Calibri"/>
          <w:color w:val="000000" w:themeColor="text1"/>
        </w:rPr>
        <w:t xml:space="preserve">: _____________________  </w:t>
      </w:r>
    </w:p>
    <w:p w14:paraId="2D630608" w14:textId="02625286" w:rsidR="001E4480" w:rsidRDefault="001E4480" w:rsidP="096A9884">
      <w:pPr>
        <w:spacing w:line="262" w:lineRule="auto"/>
        <w:ind w:left="5" w:firstLine="8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Phone#</w:t>
      </w:r>
      <w:r w:rsidR="00034406">
        <w:rPr>
          <w:rFonts w:ascii="Calibri" w:eastAsia="Calibri" w:hAnsi="Calibri" w:cs="Calibri"/>
          <w:color w:val="000000" w:themeColor="text1"/>
        </w:rPr>
        <w:t>:</w:t>
      </w:r>
      <w:r>
        <w:rPr>
          <w:rFonts w:ascii="Calibri" w:eastAsia="Calibri" w:hAnsi="Calibri" w:cs="Calibri"/>
          <w:color w:val="000000" w:themeColor="text1"/>
        </w:rPr>
        <w:t xml:space="preserve"> __________________________ </w:t>
      </w:r>
      <w:r w:rsidR="00E340BF">
        <w:rPr>
          <w:rFonts w:ascii="Calibri" w:eastAsia="Calibri" w:hAnsi="Calibri" w:cs="Calibri"/>
          <w:color w:val="000000" w:themeColor="text1"/>
        </w:rPr>
        <w:t xml:space="preserve">  Mailing Address: _________________________________________________</w:t>
      </w:r>
    </w:p>
    <w:p w14:paraId="2C078E63" w14:textId="048A13FD" w:rsidR="008878AD" w:rsidRDefault="001E4480" w:rsidP="7D5E622D">
      <w:r>
        <w:t>Print Name</w:t>
      </w:r>
      <w:r w:rsidR="00034406">
        <w:t>:</w:t>
      </w:r>
      <w:r>
        <w:t xml:space="preserve"> __________________</w:t>
      </w:r>
      <w:r w:rsidR="00034406">
        <w:t>__</w:t>
      </w:r>
      <w:r>
        <w:t>___________ Signature</w:t>
      </w:r>
      <w:r w:rsidR="00034406">
        <w:t>:</w:t>
      </w:r>
      <w:r>
        <w:t xml:space="preserve"> _____________</w:t>
      </w:r>
      <w:r w:rsidR="00034406">
        <w:t>________________</w:t>
      </w:r>
      <w:r>
        <w:t xml:space="preserve">__________________ </w:t>
      </w:r>
    </w:p>
    <w:p w14:paraId="1E9A70FC" w14:textId="192CF163" w:rsidR="001E4480" w:rsidRDefault="001E4480" w:rsidP="7D5E622D">
      <w:r>
        <w:t xml:space="preserve">Parent /Guardian Print </w:t>
      </w:r>
      <w:r w:rsidR="008E7C36">
        <w:t>Name (</w:t>
      </w:r>
      <w:r>
        <w:t>For Patrons under 18) ________________________</w:t>
      </w:r>
      <w:r w:rsidR="008E7C36">
        <w:t>_ Signature</w:t>
      </w:r>
      <w:r>
        <w:t>______________________</w:t>
      </w:r>
    </w:p>
    <w:p w14:paraId="6C351E28" w14:textId="249ECAEA" w:rsidR="00034406" w:rsidRDefault="00034406" w:rsidP="7D5E622D">
      <w:r>
        <w:t xml:space="preserve">Date Checked Out __________________________     Return </w:t>
      </w:r>
      <w:proofErr w:type="gramStart"/>
      <w:r>
        <w:t>Date:_</w:t>
      </w:r>
      <w:proofErr w:type="gramEnd"/>
      <w:r>
        <w:t>____________________________</w:t>
      </w:r>
    </w:p>
    <w:p w14:paraId="75A5034D" w14:textId="567C8D18" w:rsidR="003D4B28" w:rsidRDefault="003D4B28" w:rsidP="7D5E622D"/>
    <w:p w14:paraId="033DAFC2" w14:textId="77777777" w:rsidR="003D4B28" w:rsidRDefault="003D4B28" w:rsidP="7D5E622D"/>
    <w:sectPr w:rsidR="003D4B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FB465B"/>
    <w:multiLevelType w:val="hybridMultilevel"/>
    <w:tmpl w:val="963E39C8"/>
    <w:lvl w:ilvl="0" w:tplc="255EF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7A3F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F25B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D2E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D225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B24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64E9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1E5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6EDB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ze0MDQzNDEzNjNQ0lEKTi0uzszPAykwqQUAX3KjWywAAAA="/>
  </w:docVars>
  <w:rsids>
    <w:rsidRoot w:val="5EA9487F"/>
    <w:rsid w:val="00034406"/>
    <w:rsid w:val="000675B8"/>
    <w:rsid w:val="00197BF3"/>
    <w:rsid w:val="001D110C"/>
    <w:rsid w:val="001E4480"/>
    <w:rsid w:val="00211F74"/>
    <w:rsid w:val="00395845"/>
    <w:rsid w:val="003D4B28"/>
    <w:rsid w:val="004154B6"/>
    <w:rsid w:val="006347EB"/>
    <w:rsid w:val="00663286"/>
    <w:rsid w:val="007367B6"/>
    <w:rsid w:val="008878AD"/>
    <w:rsid w:val="008E7C36"/>
    <w:rsid w:val="009E7927"/>
    <w:rsid w:val="00C027EA"/>
    <w:rsid w:val="00E340BF"/>
    <w:rsid w:val="00E870CE"/>
    <w:rsid w:val="00FF7DF2"/>
    <w:rsid w:val="096A9884"/>
    <w:rsid w:val="1F48A82D"/>
    <w:rsid w:val="299E82B4"/>
    <w:rsid w:val="3AF78265"/>
    <w:rsid w:val="4715C21C"/>
    <w:rsid w:val="586C72FF"/>
    <w:rsid w:val="5EA9487F"/>
    <w:rsid w:val="7D5E6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9487F"/>
  <w15:docId w15:val="{3E3AF68B-4279-433F-9A0F-5CCEEB85D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normaltextrun">
    <w:name w:val="normaltextrun"/>
    <w:basedOn w:val="DefaultParagraphFont"/>
    <w:rsid w:val="001E4480"/>
  </w:style>
  <w:style w:type="character" w:customStyle="1" w:styleId="eop">
    <w:name w:val="eop"/>
    <w:basedOn w:val="DefaultParagraphFont"/>
    <w:rsid w:val="001E44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yne Hunt</dc:creator>
  <cp:lastModifiedBy>Germann, Lorrie</cp:lastModifiedBy>
  <cp:revision>2</cp:revision>
  <dcterms:created xsi:type="dcterms:W3CDTF">2021-12-03T15:16:00Z</dcterms:created>
  <dcterms:modified xsi:type="dcterms:W3CDTF">2021-12-03T15:16:00Z</dcterms:modified>
</cp:coreProperties>
</file>